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Brazil</w:t>
      </w:r>
      <w:r>
        <w:t xml:space="preserve"> </w:t>
      </w:r>
      <w:r>
        <w:t xml:space="preserve">Brasília</w:t>
      </w:r>
    </w:p>
    <w:p>
      <w:pPr>
        <w:pStyle w:val="FirstParagraph"/>
      </w:pPr>
      <w:r>
        <w:rPr>
          <w:bCs/>
          <w:b/>
        </w:rPr>
        <w:t xml:space="preserve">John Doe</w:t>
      </w:r>
      <w:r>
        <w:br/>
      </w:r>
      <w:r>
        <w:t xml:space="preserve">123 Saúde Street, Brasília, DF</w:t>
      </w:r>
      <w:r>
        <w:br/>
      </w:r>
      <w:r>
        <w:t xml:space="preserve">(+55) 61 98765-4321</w:t>
      </w:r>
      <w:r>
        <w:br/>
      </w:r>
      <w:r>
        <w:t xml:space="preserve">johndoe@email.com</w:t>
      </w:r>
    </w:p>
    <w:p>
      <w:pPr>
        <w:pStyle w:val="BodyText"/>
      </w:pPr>
      <w:r>
        <w:t xml:space="preserve">Date: April 5, 2024</w:t>
      </w:r>
    </w:p>
    <w:p>
      <w:pPr>
        <w:pStyle w:val="BodyText"/>
      </w:pPr>
      <w:r>
        <w:rPr>
          <w:bCs/>
          <w:b/>
        </w:rPr>
        <w:t xml:space="preserve">Human Resources Department</w:t>
      </w:r>
      <w:r>
        <w:br/>
      </w:r>
      <w:r>
        <w:t xml:space="preserve">Clínica Brasília Saúde</w:t>
      </w:r>
      <w:r>
        <w:br/>
      </w:r>
      <w:r>
        <w:t xml:space="preserve">Rua da Saúde, Centro, Brasília, DF</w:t>
      </w:r>
      <w:r>
        <w:br/>
      </w:r>
      <w:r>
        <w:t xml:space="preserve">Brazil</w:t>
      </w:r>
    </w:p>
    <w:bookmarkStart w:id="20" w:name="X5f3da2931c55c3d33c736ee50a2c4705ab1bcff"/>
    <w:p>
      <w:pPr>
        <w:pStyle w:val="Heading1"/>
      </w:pPr>
      <w:r>
        <w:t xml:space="preserve">Cover Letter for Doctor General Practitioner Position in Brazil Brasília</w:t>
      </w:r>
    </w:p>
    <w:p>
      <w:pPr>
        <w:pStyle w:val="FirstParagraph"/>
      </w:pPr>
      <w:r>
        <w:t xml:space="preserve">Dear Hiring Team,</w:t>
      </w:r>
    </w:p>
    <w:p>
      <w:pPr>
        <w:pStyle w:val="BodyText"/>
      </w:pPr>
      <w:r>
        <w:t xml:space="preserve">I am writing to express my enthusiastic interest in the Doctor General Practitioner position at Clínica Brasília Saúde, located in the vibrant capital of Brazil, Brasília. As a dedicated medical professional with over a decade of experience in general practice, I am eager to contribute my expertise and passion for patient-centered care to your esteemed institution. My background aligns perfectly with the requirements of this role, and I am particularly drawn to the opportunity to serve in Brazil’s federal district, where healthcare innovation and community engagement intersect.</w:t>
      </w:r>
    </w:p>
    <w:p>
      <w:pPr>
        <w:pStyle w:val="BodyText"/>
      </w:pPr>
      <w:r>
        <w:t xml:space="preserve">As a Doctor General Practitioner, I have consistently prioritized comprehensive, holistic care that addresses the physical, emotional, and social needs of my patients. My journey began in São Paulo, where I worked in both public and private clinics, treating a diverse range of conditions from acute illnesses to chronic disease management. This experience honed my ability to diagnose effectively, develop personalized treatment plans, and build trust with patients from various cultural backgrounds—a skill that is especially vital in a dynamic city like Brasília. I am deeply committed to the principles of primary care, which form the cornerstone of Brazil’s Unified Health System (SUS), and I have always sought opportunities to align my practice with national healthcare goals.</w:t>
      </w:r>
    </w:p>
    <w:p>
      <w:pPr>
        <w:pStyle w:val="BodyText"/>
      </w:pPr>
      <w:r>
        <w:t xml:space="preserve">What sets me apart as a Doctor General Practitioner is my adaptability and dedication to continuous learning. In Brasília, where the population includes government officials, expatriates, and local residents with distinct health needs, I have developed a nuanced understanding of how to balance clinical expertise with cultural sensitivity. For instance, during my time volunteering at a mobile health unit in the city’s outskirts, I provided care to underserved communities while collaborating with local leaders to address barriers to access. This experience reinforced my belief that healthcare is not just about treating illness but also about empowering individuals and fostering resilience.</w:t>
      </w:r>
    </w:p>
    <w:p>
      <w:pPr>
        <w:pStyle w:val="BodyText"/>
      </w:pPr>
      <w:r>
        <w:t xml:space="preserve">Moreover, I am well-versed in the challenges and opportunities specific to Brazil’s healthcare landscape. The integration of technology, such as electronic health records and telemedicine, has become increasingly critical in improving efficiency and patient outcomes. Having participated in training programs on digital health tools, I am equipped to contribute to your clinic’s efforts to adopt innovative practices that enhance care delivery. In Brasília, where the pace of life is fast and the demands on healthcare systems are high, my ability to work collaboratively with multidisciplinary teams ensures that patients receive coordinated, timely care.</w:t>
      </w:r>
    </w:p>
    <w:p>
      <w:pPr>
        <w:pStyle w:val="BodyText"/>
      </w:pPr>
      <w:r>
        <w:t xml:space="preserve">One of my core strengths as a Doctor General Practitioner is my unwavering focus on patient communication. I believe that clear, compassionate dialogue is essential for building strong doctor-patient relationships. In Brasília, where patients often come from diverse socioeconomic and cultural backgrounds, I make it a priority to listen actively and explain medical concepts in accessible terms. This approach not only fosters trust but also encourages patients to take an active role in their health journeys. Whether addressing the concerns of a first-time parent or guiding an elderly individual through chronic disease management, I strive to create an environment where every patient feels heard and valued.</w:t>
      </w:r>
    </w:p>
    <w:p>
      <w:pPr>
        <w:pStyle w:val="BodyText"/>
      </w:pPr>
      <w:r>
        <w:t xml:space="preserve">Beyond clinical skills, I bring a strong sense of community engagement and leadership. As a member of the Brazilian Medical Association (AMB), I have participated in initiatives aimed at improving public health education and advocating for equitable access to care. In Brasília, where healthcare disparities persist, I am motivated to contribute my voice and efforts to bridge gaps in service delivery. My experience leading workshops on preventive care and health literacy has equipped me with the ability to educate not only patients but also their families, creating a ripple effect of positive change.</w:t>
      </w:r>
    </w:p>
    <w:p>
      <w:pPr>
        <w:pStyle w:val="BodyText"/>
      </w:pPr>
      <w:r>
        <w:t xml:space="preserve">The opportunity to work as a Doctor General Practitioner in Brazil Brasília is particularly meaningful to me. The city’s unique blend of modern infrastructure and cultural richness offers an exciting environment for healthcare professionals who are passionate about making a difference. I am inspired by the mission of Clínica Brasília Saúde to provide high-quality, accessible care, and I am confident that my skills and values align with your vision. I would be honored to contribute to your team’s efforts in promoting health equity and fostering a culture of excellence.</w:t>
      </w:r>
    </w:p>
    <w:p>
      <w:pPr>
        <w:pStyle w:val="BodyText"/>
      </w:pPr>
      <w:r>
        <w:t xml:space="preserve">In conclusion, I am eager to bring my expertise as a Doctor General Practitioner to Clínica Brasília Saúde and support the well-being of patients in this dynamic city. My experience, dedication, and cultural competence position me to excel in this role while contributing to the broader goals of Brazil’s healthcare system. I would welcome the opportunity to discuss how my background and aspirations align with your needs. Thank you for considering my application.</w:t>
      </w:r>
    </w:p>
    <w:p>
      <w:pPr>
        <w:pStyle w:val="BodyText"/>
      </w:pPr>
      <w:r>
        <w:t xml:space="preserve">Sincerely,</w:t>
      </w:r>
      <w:r>
        <w:br/>
      </w:r>
      <w:r>
        <w:t xml:space="preserve">John Doe</w:t>
      </w:r>
      <w:r>
        <w:br/>
      </w:r>
      <w:r>
        <w:t xml:space="preserve">Doctor General Practitio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Position in Brazil Brasília</dc:title>
  <dc:creator/>
  <cp:keywords/>
  <dcterms:created xsi:type="dcterms:W3CDTF">2026-07-23T16:47:46Z</dcterms:created>
  <dcterms:modified xsi:type="dcterms:W3CDTF">2026-07-23T16:47:46Z</dcterms:modified>
</cp:coreProperties>
</file>

<file path=docProps/custom.xml><?xml version="1.0" encoding="utf-8"?>
<Properties xmlns="http://schemas.openxmlformats.org/officeDocument/2006/custom-properties" xmlns:vt="http://schemas.openxmlformats.org/officeDocument/2006/docPropsVTypes"/>
</file>